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952F0" w14:textId="77777777" w:rsidR="00E23491" w:rsidRDefault="00E23491" w:rsidP="00E23491">
      <w:r>
        <w:t>********************************************************************</w:t>
      </w:r>
    </w:p>
    <w:p w14:paraId="512F7B08" w14:textId="77777777" w:rsidR="00E23491" w:rsidRDefault="00E23491" w:rsidP="00E23491">
      <w:r>
        <w:t>In the below link a part of thesis work is implemented as a library</w:t>
      </w:r>
    </w:p>
    <w:p w14:paraId="258FC470" w14:textId="77777777" w:rsidR="00E23491" w:rsidRDefault="00E23491" w:rsidP="00E23491">
      <w:r>
        <w:t>Please consider log-in to view the full presentation</w:t>
      </w:r>
    </w:p>
    <w:p w14:paraId="176FD10F" w14:textId="77777777" w:rsidR="00E23491" w:rsidRDefault="00E23491" w:rsidP="00E23491"/>
    <w:p w14:paraId="37B3F428" w14:textId="3A933B45" w:rsidR="00E23491" w:rsidRDefault="00E23491" w:rsidP="00E23491">
      <w:r>
        <w:t xml:space="preserve">Link : </w:t>
      </w:r>
      <w:hyperlink r:id="rId4" w:history="1">
        <w:r w:rsidRPr="00E23491">
          <w:rPr>
            <w:rStyle w:val="Hyperlink"/>
          </w:rPr>
          <w:t>Presentation Link</w:t>
        </w:r>
      </w:hyperlink>
    </w:p>
    <w:p w14:paraId="020673B6" w14:textId="0DAA75DB" w:rsidR="0034146A" w:rsidRDefault="00E23491" w:rsidP="00E23491">
      <w:r>
        <w:t>***********************</w:t>
      </w:r>
      <w:bookmarkStart w:id="0" w:name="_GoBack"/>
      <w:bookmarkEnd w:id="0"/>
      <w:r>
        <w:t>**********************************************</w:t>
      </w:r>
    </w:p>
    <w:sectPr w:rsidR="003414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DM2MjM2MLE0NDBX0lEKTi0uzszPAykwrAUAr4yKIiwAAAA="/>
  </w:docVars>
  <w:rsids>
    <w:rsidRoot w:val="00910E42"/>
    <w:rsid w:val="00041329"/>
    <w:rsid w:val="0034146A"/>
    <w:rsid w:val="00910E42"/>
    <w:rsid w:val="00E23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94599D-1C75-449F-B825-3908178A4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234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34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vent.on24.com/eventRegistration/EventLobbyServlet?target=reg20.jsp&amp;referrer=https%3A%2F%2Fwww.xilinx.com%2Fabout%2Fwebinar.html&amp;eventid=1764668&amp;sessionid=1&amp;key=1655A7CE25432D57196F71C810A53937&amp;regTag=&amp;sourcepage=reg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Joshi - I20018</dc:creator>
  <cp:keywords/>
  <dc:description/>
  <cp:lastModifiedBy>Vinayak Joshi - I20018</cp:lastModifiedBy>
  <cp:revision>2</cp:revision>
  <dcterms:created xsi:type="dcterms:W3CDTF">2020-01-20T15:05:00Z</dcterms:created>
  <dcterms:modified xsi:type="dcterms:W3CDTF">2020-01-20T15:05:00Z</dcterms:modified>
</cp:coreProperties>
</file>